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a840e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43Z</dcterms:created>
  <dcterms:modified xsi:type="dcterms:W3CDTF">2016-11-22T05:10:43Z</dcterms:modified>
</cp:coreProperties>
</file>